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E6180" w14:textId="5E07929F" w:rsidR="008334CB" w:rsidRDefault="008334CB" w:rsidP="00524582">
      <w:pPr>
        <w:jc w:val="center"/>
        <w:rPr>
          <w:b/>
          <w:bCs/>
          <w:sz w:val="28"/>
          <w:szCs w:val="28"/>
        </w:rPr>
      </w:pPr>
      <w:r w:rsidRPr="008334CB">
        <w:rPr>
          <w:b/>
          <w:bCs/>
          <w:sz w:val="32"/>
          <w:szCs w:val="32"/>
        </w:rPr>
        <w:t>Module 1 Bazel</w:t>
      </w:r>
    </w:p>
    <w:p w14:paraId="2FE15FB5" w14:textId="201B4F71" w:rsidR="00333414" w:rsidRPr="008334CB" w:rsidRDefault="008334CB" w:rsidP="008334CB">
      <w:pPr>
        <w:jc w:val="both"/>
        <w:rPr>
          <w:b/>
          <w:bCs/>
          <w:sz w:val="28"/>
          <w:szCs w:val="28"/>
        </w:rPr>
      </w:pPr>
      <w:r w:rsidRPr="008334CB">
        <w:rPr>
          <w:b/>
          <w:bCs/>
          <w:sz w:val="28"/>
          <w:szCs w:val="28"/>
        </w:rPr>
        <w:t>1.</w:t>
      </w:r>
      <w:r>
        <w:rPr>
          <w:b/>
          <w:bCs/>
          <w:sz w:val="28"/>
          <w:szCs w:val="28"/>
        </w:rPr>
        <w:t xml:space="preserve"> </w:t>
      </w:r>
      <w:r w:rsidR="00524582" w:rsidRPr="008334CB">
        <w:rPr>
          <w:b/>
          <w:bCs/>
          <w:sz w:val="28"/>
          <w:szCs w:val="28"/>
        </w:rPr>
        <w:t xml:space="preserve">Bazel installation on </w:t>
      </w:r>
      <w:proofErr w:type="gramStart"/>
      <w:r w:rsidR="00524582" w:rsidRPr="008334CB">
        <w:rPr>
          <w:b/>
          <w:bCs/>
          <w:sz w:val="28"/>
          <w:szCs w:val="28"/>
        </w:rPr>
        <w:t>windows :</w:t>
      </w:r>
      <w:proofErr w:type="gramEnd"/>
    </w:p>
    <w:p w14:paraId="107E2F2E" w14:textId="77777777" w:rsidR="00524582" w:rsidRPr="00524582" w:rsidRDefault="00524582" w:rsidP="0052458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5245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heck your system</w:t>
      </w:r>
    </w:p>
    <w:p w14:paraId="53E4A8B7" w14:textId="77777777" w:rsidR="00524582" w:rsidRPr="00524582" w:rsidRDefault="00524582" w:rsidP="00524582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commended: </w:t>
      </w:r>
      <w:proofErr w:type="gramStart"/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64 bit</w:t>
      </w:r>
      <w:proofErr w:type="gramEnd"/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ndows 10, version 1703 (Creators Update) or newer</w:t>
      </w:r>
    </w:p>
    <w:p w14:paraId="06294662" w14:textId="77777777" w:rsidR="00524582" w:rsidRPr="00524582" w:rsidRDefault="00524582" w:rsidP="00524582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 check your Windows version:</w:t>
      </w:r>
    </w:p>
    <w:p w14:paraId="787DBF2B" w14:textId="77777777" w:rsidR="00524582" w:rsidRPr="00524582" w:rsidRDefault="00524582" w:rsidP="00524582">
      <w:pPr>
        <w:numPr>
          <w:ilvl w:val="0"/>
          <w:numId w:val="1"/>
        </w:numPr>
        <w:spacing w:before="18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ick the Start button.</w:t>
      </w:r>
    </w:p>
    <w:p w14:paraId="0B1BBCDA" w14:textId="77777777" w:rsidR="00524582" w:rsidRPr="00524582" w:rsidRDefault="00524582" w:rsidP="00524582">
      <w:pPr>
        <w:numPr>
          <w:ilvl w:val="0"/>
          <w:numId w:val="1"/>
        </w:numPr>
        <w:spacing w:before="18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ype </w:t>
      </w:r>
      <w:proofErr w:type="spellStart"/>
      <w:r w:rsidRPr="00524582">
        <w:rPr>
          <w:rFonts w:ascii="var(--devsite-code-font-family)" w:eastAsia="Times New Roman" w:hAnsi="var(--devsite-code-font-family)" w:cs="Courier New"/>
          <w:kern w:val="0"/>
          <w:lang w:eastAsia="en-IN"/>
          <w14:ligatures w14:val="none"/>
        </w:rPr>
        <w:t>winver</w:t>
      </w:r>
      <w:proofErr w:type="spellEnd"/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in the search box and press Enter.</w:t>
      </w:r>
    </w:p>
    <w:p w14:paraId="42289DC9" w14:textId="77777777" w:rsidR="00524582" w:rsidRPr="00524582" w:rsidRDefault="00524582" w:rsidP="00524582">
      <w:pPr>
        <w:numPr>
          <w:ilvl w:val="0"/>
          <w:numId w:val="1"/>
        </w:numPr>
        <w:spacing w:before="18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ou should see the About Windows box with your Windows version information.</w:t>
      </w:r>
    </w:p>
    <w:p w14:paraId="2B39F067" w14:textId="77777777" w:rsidR="00524582" w:rsidRPr="00524582" w:rsidRDefault="00524582" w:rsidP="0052458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5245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Install the prerequisites</w:t>
      </w:r>
    </w:p>
    <w:p w14:paraId="68C864B9" w14:textId="77777777" w:rsidR="00524582" w:rsidRPr="00524582" w:rsidRDefault="00524582" w:rsidP="00524582">
      <w:pPr>
        <w:numPr>
          <w:ilvl w:val="0"/>
          <w:numId w:val="2"/>
        </w:numPr>
        <w:spacing w:before="18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hyperlink r:id="rId5" w:history="1">
        <w:r w:rsidRPr="00524582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N"/>
            <w14:ligatures w14:val="none"/>
          </w:rPr>
          <w:t>Microsoft Visual C++ Redistributable</w:t>
        </w:r>
      </w:hyperlink>
    </w:p>
    <w:p w14:paraId="6ACD0E15" w14:textId="77777777" w:rsidR="00524582" w:rsidRPr="00524582" w:rsidRDefault="00524582" w:rsidP="0052458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52458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Download Bazel</w:t>
      </w:r>
    </w:p>
    <w:p w14:paraId="028B5269" w14:textId="77777777" w:rsidR="00524582" w:rsidRPr="00524582" w:rsidRDefault="00524582" w:rsidP="00524582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lternatively</w:t>
      </w:r>
      <w:proofErr w:type="gramEnd"/>
      <w:r w:rsidRPr="0052458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ou can:</w:t>
      </w:r>
    </w:p>
    <w:p w14:paraId="35E53859" w14:textId="77777777" w:rsidR="00524582" w:rsidRDefault="00524582" w:rsidP="00524582">
      <w:pPr>
        <w:numPr>
          <w:ilvl w:val="0"/>
          <w:numId w:val="3"/>
        </w:numPr>
        <w:shd w:val="clear" w:color="auto" w:fill="FFFFFF"/>
        <w:spacing w:before="180" w:after="180" w:line="240" w:lineRule="auto"/>
        <w:ind w:firstLine="0"/>
        <w:rPr>
          <w:rFonts w:ascii="Roboto" w:eastAsia="Times New Roman" w:hAnsi="Roboto" w:cs="Times New Roman"/>
          <w:color w:val="202124"/>
          <w:kern w:val="0"/>
          <w:sz w:val="24"/>
          <w:szCs w:val="24"/>
          <w:lang w:eastAsia="en-IN"/>
          <w14:ligatures w14:val="none"/>
        </w:rPr>
      </w:pPr>
      <w:hyperlink r:id="rId6" w:history="1">
        <w:r w:rsidRPr="00524582">
          <w:rPr>
            <w:rFonts w:ascii="Roboto" w:eastAsia="Times New Roman" w:hAnsi="Roboto" w:cs="Times New Roman"/>
            <w:color w:val="0000FF"/>
            <w:kern w:val="0"/>
            <w:sz w:val="24"/>
            <w:szCs w:val="24"/>
            <w:u w:val="single"/>
            <w:lang w:eastAsia="en-IN"/>
            <w14:ligatures w14:val="none"/>
          </w:rPr>
          <w:t>Download the Bazel binary (</w:t>
        </w:r>
        <w:r w:rsidRPr="00524582">
          <w:rPr>
            <w:rFonts w:ascii="var(--devsite-code-font-family)" w:eastAsia="Times New Roman" w:hAnsi="var(--devsite-code-font-family)" w:cs="Courier New"/>
            <w:kern w:val="0"/>
            <w:lang w:eastAsia="en-IN"/>
            <w14:ligatures w14:val="none"/>
          </w:rPr>
          <w:t>bazel-</w:t>
        </w:r>
        <w:r w:rsidRPr="00524582">
          <w:rPr>
            <w:rFonts w:ascii="var(--devsite-code-font-family)" w:eastAsia="Times New Roman" w:hAnsi="var(--devsite-code-font-family)" w:cs="Courier New"/>
            <w:i/>
            <w:iCs/>
            <w:color w:val="0000FF"/>
            <w:kern w:val="0"/>
            <w:u w:val="single"/>
            <w:lang w:eastAsia="en-IN"/>
            <w14:ligatures w14:val="none"/>
          </w:rPr>
          <w:t>version</w:t>
        </w:r>
        <w:r w:rsidRPr="00524582">
          <w:rPr>
            <w:rFonts w:ascii="var(--devsite-code-font-family)" w:eastAsia="Times New Roman" w:hAnsi="var(--devsite-code-font-family)" w:cs="Courier New"/>
            <w:kern w:val="0"/>
            <w:lang w:eastAsia="en-IN"/>
            <w14:ligatures w14:val="none"/>
          </w:rPr>
          <w:t>-windows-x86_64.exe</w:t>
        </w:r>
        <w:r w:rsidRPr="00524582">
          <w:rPr>
            <w:rFonts w:ascii="Roboto" w:eastAsia="Times New Roman" w:hAnsi="Roboto" w:cs="Times New Roman"/>
            <w:color w:val="0000FF"/>
            <w:kern w:val="0"/>
            <w:sz w:val="24"/>
            <w:szCs w:val="24"/>
            <w:u w:val="single"/>
            <w:lang w:eastAsia="en-IN"/>
            <w14:ligatures w14:val="none"/>
          </w:rPr>
          <w:t>) from GitHub</w:t>
        </w:r>
      </w:hyperlink>
      <w:r w:rsidRPr="00524582">
        <w:rPr>
          <w:rFonts w:ascii="Roboto" w:eastAsia="Times New Roman" w:hAnsi="Roboto" w:cs="Times New Roman"/>
          <w:color w:val="202124"/>
          <w:kern w:val="0"/>
          <w:sz w:val="24"/>
          <w:szCs w:val="24"/>
          <w:lang w:eastAsia="en-IN"/>
          <w14:ligatures w14:val="none"/>
        </w:rPr>
        <w:t>.</w:t>
      </w:r>
    </w:p>
    <w:p w14:paraId="34B210CE" w14:textId="39736F00" w:rsidR="00524582" w:rsidRPr="00524582" w:rsidRDefault="00524582" w:rsidP="00524582">
      <w:pPr>
        <w:numPr>
          <w:ilvl w:val="0"/>
          <w:numId w:val="3"/>
        </w:numPr>
        <w:shd w:val="clear" w:color="auto" w:fill="FFFFFF"/>
        <w:spacing w:before="180" w:after="180" w:line="240" w:lineRule="auto"/>
        <w:ind w:firstLine="0"/>
        <w:rPr>
          <w:rFonts w:ascii="Roboto" w:eastAsia="Times New Roman" w:hAnsi="Roboto" w:cs="Times New Roman"/>
          <w:color w:val="202124"/>
          <w:kern w:val="0"/>
          <w:sz w:val="24"/>
          <w:szCs w:val="24"/>
          <w:lang w:eastAsia="en-IN"/>
          <w14:ligatures w14:val="none"/>
        </w:rPr>
      </w:pPr>
      <w:r w:rsidRPr="00524582">
        <w:rPr>
          <w:rFonts w:ascii="Roboto" w:eastAsia="Times New Roman" w:hAnsi="Roboto" w:cs="Times New Roman"/>
          <w:color w:val="202124"/>
          <w:kern w:val="0"/>
          <w:sz w:val="24"/>
          <w:szCs w:val="24"/>
          <w:lang w:eastAsia="en-IN"/>
          <w14:ligatures w14:val="none"/>
        </w:rPr>
        <w:t>https://github.com/bazelbuild/bazel/releases/download/7.1.1/bazel-7.1.1-windows-x86_64.exe</w:t>
      </w:r>
    </w:p>
    <w:p w14:paraId="6DDDA029" w14:textId="77777777" w:rsidR="00524582" w:rsidRDefault="00524582" w:rsidP="00524582">
      <w:pPr>
        <w:pStyle w:val="Heading3"/>
        <w:shd w:val="clear" w:color="auto" w:fill="FFFFFF"/>
        <w:rPr>
          <w:rFonts w:ascii="Roboto" w:hAnsi="Roboto"/>
          <w:color w:val="202124"/>
        </w:rPr>
      </w:pPr>
      <w:r>
        <w:rPr>
          <w:rStyle w:val="devsite-heading"/>
          <w:rFonts w:ascii="Roboto" w:hAnsi="Roboto"/>
          <w:color w:val="202124"/>
        </w:rPr>
        <w:t>Set up your environment</w:t>
      </w:r>
    </w:p>
    <w:p w14:paraId="6A5624A7" w14:textId="77777777" w:rsidR="00524582" w:rsidRDefault="00524582" w:rsidP="00524582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202124"/>
        </w:rPr>
      </w:pPr>
      <w:r>
        <w:rPr>
          <w:rFonts w:ascii="Roboto" w:hAnsi="Roboto"/>
          <w:color w:val="202124"/>
        </w:rPr>
        <w:t>To make Bazel easily accessible from command prompts or PowerShell by default, you can rename the Bazel binary to </w:t>
      </w:r>
      <w:r>
        <w:rPr>
          <w:rStyle w:val="HTMLCode"/>
          <w:rFonts w:ascii="var(--devsite-code-font-family)" w:hAnsi="var(--devsite-code-font-family)"/>
          <w:color w:val="202124"/>
          <w:sz w:val="22"/>
          <w:szCs w:val="22"/>
        </w:rPr>
        <w:t>bazel.exe</w:t>
      </w:r>
      <w:r>
        <w:rPr>
          <w:rFonts w:ascii="Roboto" w:hAnsi="Roboto"/>
          <w:color w:val="202124"/>
        </w:rPr>
        <w:t> and add it to your default paths.</w:t>
      </w:r>
    </w:p>
    <w:p w14:paraId="569D8D35" w14:textId="77777777" w:rsidR="00882A29" w:rsidRDefault="00524582" w:rsidP="00524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var(--devsite-code-font-family)" w:eastAsia="Times New Roman" w:hAnsi="var(--devsite-code-font-family)" w:cs="Courier New"/>
          <w:i/>
          <w:iCs/>
          <w:kern w:val="0"/>
          <w:sz w:val="20"/>
          <w:szCs w:val="20"/>
          <w:lang w:eastAsia="en-IN"/>
          <w14:ligatures w14:val="none"/>
        </w:rPr>
      </w:pPr>
      <w:r w:rsidRPr="00524582"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  <w:t>set PATH=%PATH</w:t>
      </w:r>
      <w:proofErr w:type="gramStart"/>
      <w:r w:rsidRPr="00524582"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  <w:t>%;</w:t>
      </w:r>
      <w:r w:rsidRPr="00524582">
        <w:rPr>
          <w:rFonts w:ascii="var(--devsite-code-font-family)" w:eastAsia="Times New Roman" w:hAnsi="var(--devsite-code-font-family)" w:cs="Courier New"/>
          <w:i/>
          <w:iCs/>
          <w:kern w:val="0"/>
          <w:sz w:val="20"/>
          <w:szCs w:val="20"/>
          <w:lang w:eastAsia="en-IN"/>
          <w14:ligatures w14:val="none"/>
        </w:rPr>
        <w:t>path</w:t>
      </w:r>
      <w:proofErr w:type="gramEnd"/>
      <w:r w:rsidRPr="00524582">
        <w:rPr>
          <w:rFonts w:ascii="var(--devsite-code-font-family)" w:eastAsia="Times New Roman" w:hAnsi="var(--devsite-code-font-family)" w:cs="Courier New"/>
          <w:i/>
          <w:iCs/>
          <w:kern w:val="0"/>
          <w:sz w:val="20"/>
          <w:szCs w:val="20"/>
          <w:lang w:eastAsia="en-IN"/>
          <w14:ligatures w14:val="none"/>
        </w:rPr>
        <w:t xml:space="preserve"> to the Bazel binary</w:t>
      </w:r>
    </w:p>
    <w:p w14:paraId="0E3676C4" w14:textId="77777777" w:rsidR="00882A29" w:rsidRDefault="00882A29" w:rsidP="00524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var(--devsite-code-font-family)" w:eastAsia="Times New Roman" w:hAnsi="var(--devsite-code-font-family)" w:cs="Courier New"/>
          <w:i/>
          <w:iCs/>
          <w:kern w:val="0"/>
          <w:sz w:val="20"/>
          <w:szCs w:val="20"/>
          <w:lang w:eastAsia="en-IN"/>
          <w14:ligatures w14:val="none"/>
        </w:rPr>
      </w:pPr>
    </w:p>
    <w:p w14:paraId="20BBC797" w14:textId="77777777" w:rsidR="00882A29" w:rsidRDefault="00882A29" w:rsidP="00524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var(--devsite-code-font-family)" w:eastAsia="Times New Roman" w:hAnsi="var(--devsite-code-font-family)" w:cs="Courier New"/>
          <w:kern w:val="0"/>
          <w:sz w:val="24"/>
          <w:szCs w:val="24"/>
          <w:lang w:eastAsia="en-IN"/>
          <w14:ligatures w14:val="none"/>
        </w:rPr>
      </w:pPr>
      <w:r>
        <w:rPr>
          <w:rFonts w:ascii="var(--devsite-code-font-family)" w:eastAsia="Times New Roman" w:hAnsi="var(--devsite-code-font-family)" w:cs="Courier New"/>
          <w:kern w:val="0"/>
          <w:sz w:val="24"/>
          <w:szCs w:val="24"/>
          <w:lang w:eastAsia="en-IN"/>
          <w14:ligatures w14:val="none"/>
        </w:rPr>
        <w:t>or make it permanent by editing environment variables.</w:t>
      </w:r>
    </w:p>
    <w:p w14:paraId="03DB3064" w14:textId="77777777" w:rsidR="00882A29" w:rsidRDefault="00882A29" w:rsidP="005245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var(--devsite-code-font-family)" w:eastAsia="Times New Roman" w:hAnsi="var(--devsite-code-font-family)" w:cs="Courier New"/>
          <w:kern w:val="0"/>
          <w:sz w:val="24"/>
          <w:szCs w:val="24"/>
          <w:lang w:eastAsia="en-IN"/>
          <w14:ligatures w14:val="none"/>
        </w:rPr>
      </w:pPr>
    </w:p>
    <w:p w14:paraId="67972A69" w14:textId="77777777" w:rsidR="00882A29" w:rsidRDefault="00882A29" w:rsidP="00882A29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</w:pPr>
      <w:r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  <w:t>Type env in windows search tool</w:t>
      </w:r>
    </w:p>
    <w:p w14:paraId="52D38E14" w14:textId="77777777" w:rsidR="00882A29" w:rsidRDefault="00882A29" w:rsidP="00882A29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</w:pPr>
      <w:r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  <w:t>Select editing environment variables</w:t>
      </w:r>
    </w:p>
    <w:p w14:paraId="39CE8E56" w14:textId="77777777" w:rsidR="00882A29" w:rsidRDefault="00882A29" w:rsidP="00882A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360"/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</w:pPr>
    </w:p>
    <w:p w14:paraId="0F5ADC6D" w14:textId="69AC135F" w:rsidR="00524582" w:rsidRPr="00882A29" w:rsidRDefault="00882A29" w:rsidP="00882A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360"/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</w:pPr>
      <w:r w:rsidRPr="00882A29"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  <w:lastRenderedPageBreak/>
        <w:drawing>
          <wp:inline distT="0" distB="0" distL="0" distR="0" wp14:anchorId="0970224B" wp14:editId="6FB01C16">
            <wp:extent cx="5731510" cy="3194050"/>
            <wp:effectExtent l="0" t="0" r="2540" b="6350"/>
            <wp:docPr id="81721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2188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4582" w:rsidRPr="00882A29">
        <w:rPr>
          <w:rFonts w:ascii="var(--devsite-code-font-family)" w:eastAsia="Times New Roman" w:hAnsi="var(--devsite-code-font-family)" w:cs="Courier New"/>
          <w:kern w:val="0"/>
          <w:sz w:val="20"/>
          <w:szCs w:val="20"/>
          <w:lang w:eastAsia="en-IN"/>
          <w14:ligatures w14:val="none"/>
        </w:rPr>
        <w:br/>
      </w:r>
    </w:p>
    <w:p w14:paraId="7453F241" w14:textId="02213A60" w:rsidR="00882A29" w:rsidRDefault="00882A29" w:rsidP="00882A29">
      <w:pPr>
        <w:pStyle w:val="NormalWeb"/>
        <w:numPr>
          <w:ilvl w:val="0"/>
          <w:numId w:val="4"/>
        </w:numPr>
        <w:shd w:val="clear" w:color="auto" w:fill="FFFFFF"/>
        <w:spacing w:before="240" w:beforeAutospacing="0" w:after="240" w:afterAutospacing="0"/>
        <w:rPr>
          <w:rFonts w:ascii="Roboto" w:hAnsi="Roboto"/>
          <w:color w:val="202124"/>
        </w:rPr>
      </w:pPr>
      <w:r>
        <w:rPr>
          <w:rFonts w:ascii="Roboto" w:hAnsi="Roboto"/>
          <w:color w:val="202124"/>
        </w:rPr>
        <w:t xml:space="preserve">Select path variable and click edit </w:t>
      </w:r>
    </w:p>
    <w:p w14:paraId="73E42D71" w14:textId="3592E171" w:rsidR="00882A29" w:rsidRDefault="007C2003" w:rsidP="00882A29">
      <w:pPr>
        <w:pStyle w:val="NormalWeb"/>
        <w:shd w:val="clear" w:color="auto" w:fill="FFFFFF"/>
        <w:spacing w:before="240" w:beforeAutospacing="0" w:after="240" w:afterAutospacing="0"/>
        <w:ind w:left="720"/>
        <w:rPr>
          <w:rFonts w:ascii="Roboto" w:hAnsi="Roboto"/>
          <w:color w:val="202124"/>
        </w:rPr>
      </w:pPr>
      <w:r>
        <w:rPr>
          <w:noProof/>
        </w:rPr>
        <w:drawing>
          <wp:inline distT="0" distB="0" distL="0" distR="0" wp14:anchorId="5EDF7B79" wp14:editId="38626DD4">
            <wp:extent cx="5731510" cy="3223895"/>
            <wp:effectExtent l="0" t="0" r="2540" b="0"/>
            <wp:docPr id="1146435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4356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3FE66" w14:textId="77777777" w:rsidR="00882A29" w:rsidRDefault="00882A29" w:rsidP="00524582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202124"/>
        </w:rPr>
      </w:pPr>
    </w:p>
    <w:p w14:paraId="5E71C32C" w14:textId="5FF8F288" w:rsidR="00882A29" w:rsidRDefault="00882A29" w:rsidP="00882A29">
      <w:pPr>
        <w:pStyle w:val="NormalWeb"/>
        <w:numPr>
          <w:ilvl w:val="0"/>
          <w:numId w:val="4"/>
        </w:numPr>
        <w:shd w:val="clear" w:color="auto" w:fill="FFFFFF"/>
        <w:spacing w:before="240" w:beforeAutospacing="0" w:after="240" w:afterAutospacing="0"/>
        <w:rPr>
          <w:rFonts w:ascii="Roboto" w:hAnsi="Roboto"/>
          <w:color w:val="202124"/>
        </w:rPr>
      </w:pPr>
      <w:r>
        <w:rPr>
          <w:rFonts w:ascii="Roboto" w:hAnsi="Roboto"/>
          <w:color w:val="202124"/>
        </w:rPr>
        <w:t>Then Click “new”</w:t>
      </w:r>
    </w:p>
    <w:p w14:paraId="69A7C620" w14:textId="128D77DB" w:rsidR="00882A29" w:rsidRDefault="00882A29" w:rsidP="00524582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202124"/>
        </w:rPr>
      </w:pPr>
      <w:r w:rsidRPr="00882A29">
        <w:rPr>
          <w:rFonts w:ascii="Roboto" w:hAnsi="Roboto"/>
          <w:color w:val="202124"/>
        </w:rPr>
        <w:drawing>
          <wp:inline distT="0" distB="0" distL="0" distR="0" wp14:anchorId="583BC01C" wp14:editId="17A08C6B">
            <wp:extent cx="5731510" cy="6303010"/>
            <wp:effectExtent l="0" t="0" r="2540" b="2540"/>
            <wp:docPr id="2092393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39316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0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EB5EE" w14:textId="77777777" w:rsidR="00882A29" w:rsidRDefault="00882A29" w:rsidP="00524582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202124"/>
        </w:rPr>
      </w:pPr>
    </w:p>
    <w:p w14:paraId="599BDC8D" w14:textId="33A0E7B3" w:rsidR="00882A29" w:rsidRDefault="00882A29" w:rsidP="00882A29">
      <w:pPr>
        <w:pStyle w:val="NormalWeb"/>
        <w:numPr>
          <w:ilvl w:val="0"/>
          <w:numId w:val="4"/>
        </w:numPr>
        <w:shd w:val="clear" w:color="auto" w:fill="FFFFFF"/>
        <w:spacing w:before="240" w:beforeAutospacing="0" w:after="240" w:afterAutospacing="0"/>
        <w:rPr>
          <w:rFonts w:ascii="Roboto" w:hAnsi="Roboto"/>
          <w:color w:val="202124"/>
        </w:rPr>
      </w:pPr>
      <w:r>
        <w:rPr>
          <w:rFonts w:ascii="Roboto" w:hAnsi="Roboto"/>
          <w:color w:val="202124"/>
        </w:rPr>
        <w:t>Add path to your bazel.exe and click ok twice.</w:t>
      </w:r>
    </w:p>
    <w:p w14:paraId="10641393" w14:textId="3509013F" w:rsidR="00524582" w:rsidRDefault="00524582" w:rsidP="00524582">
      <w:pPr>
        <w:pStyle w:val="NormalWeb"/>
        <w:shd w:val="clear" w:color="auto" w:fill="FFFFFF"/>
        <w:spacing w:before="240" w:beforeAutospacing="0" w:after="240" w:afterAutospacing="0"/>
        <w:rPr>
          <w:rFonts w:ascii="Roboto" w:hAnsi="Roboto"/>
          <w:color w:val="202124"/>
        </w:rPr>
      </w:pPr>
      <w:r>
        <w:rPr>
          <w:rFonts w:ascii="Roboto" w:hAnsi="Roboto"/>
          <w:color w:val="202124"/>
        </w:rPr>
        <w:t xml:space="preserve">To check the installation is correct, </w:t>
      </w:r>
      <w:r w:rsidR="00C71178">
        <w:rPr>
          <w:rFonts w:ascii="Roboto" w:hAnsi="Roboto"/>
          <w:color w:val="202124"/>
        </w:rPr>
        <w:t xml:space="preserve">move to the directory where bazel.exe is located and </w:t>
      </w:r>
      <w:r>
        <w:rPr>
          <w:rFonts w:ascii="Roboto" w:hAnsi="Roboto"/>
          <w:color w:val="202124"/>
        </w:rPr>
        <w:t>try to run:</w:t>
      </w:r>
    </w:p>
    <w:p w14:paraId="7CC99090" w14:textId="685CB7BA" w:rsidR="00524582" w:rsidRDefault="00524582" w:rsidP="00524582">
      <w:pPr>
        <w:pStyle w:val="HTMLPreformatted"/>
        <w:rPr>
          <w:rStyle w:val="pln"/>
          <w:rFonts w:ascii="var(--devsite-code-font-family)" w:hAnsi="var(--devsite-code-font-family)"/>
        </w:rPr>
      </w:pPr>
      <w:proofErr w:type="spellStart"/>
      <w:r>
        <w:rPr>
          <w:rStyle w:val="pln"/>
          <w:rFonts w:ascii="var(--devsite-code-font-family)" w:hAnsi="var(--devsite-code-font-family)"/>
        </w:rPr>
        <w:t>bazel</w:t>
      </w:r>
      <w:proofErr w:type="spellEnd"/>
      <w:r>
        <w:rPr>
          <w:rStyle w:val="pln"/>
          <w:rFonts w:ascii="var(--devsite-code-font-family)" w:hAnsi="var(--devsite-code-font-family)"/>
        </w:rPr>
        <w:t xml:space="preserve"> </w:t>
      </w:r>
      <w:r>
        <w:rPr>
          <w:rStyle w:val="HTMLVariable"/>
          <w:rFonts w:ascii="var(--devsite-code-font-family)" w:hAnsi="var(--devsite-code-font-family)"/>
        </w:rPr>
        <w:t>version</w:t>
      </w:r>
      <w:r w:rsidR="00C71178">
        <w:rPr>
          <w:rStyle w:val="HTMLVariable"/>
          <w:rFonts w:ascii="var(--devsite-code-font-family)" w:hAnsi="var(--devsite-code-font-family)"/>
        </w:rPr>
        <w:t xml:space="preserve"> </w:t>
      </w:r>
      <w:r>
        <w:rPr>
          <w:rFonts w:ascii="var(--devsite-code-font-family)" w:hAnsi="var(--devsite-code-font-family)"/>
        </w:rPr>
        <w:br/>
      </w:r>
    </w:p>
    <w:p w14:paraId="0C96797D" w14:textId="77777777" w:rsidR="001D3C76" w:rsidRDefault="001D3C76" w:rsidP="00524582">
      <w:pPr>
        <w:pStyle w:val="HTMLPreformatted"/>
        <w:rPr>
          <w:rStyle w:val="pln"/>
          <w:rFonts w:ascii="var(--devsite-code-font-family)" w:hAnsi="var(--devsite-code-font-family)"/>
          <w:b/>
          <w:bCs/>
          <w:sz w:val="28"/>
          <w:szCs w:val="32"/>
        </w:rPr>
      </w:pPr>
    </w:p>
    <w:p w14:paraId="63C06699" w14:textId="77777777" w:rsidR="001D3C76" w:rsidRDefault="001D3C76" w:rsidP="00524582">
      <w:pPr>
        <w:pStyle w:val="HTMLPreformatted"/>
        <w:rPr>
          <w:rStyle w:val="pln"/>
          <w:rFonts w:ascii="var(--devsite-code-font-family)" w:hAnsi="var(--devsite-code-font-family)"/>
          <w:b/>
          <w:bCs/>
          <w:sz w:val="28"/>
          <w:szCs w:val="32"/>
        </w:rPr>
      </w:pPr>
    </w:p>
    <w:p w14:paraId="3DE1E375" w14:textId="77777777" w:rsidR="001D3C76" w:rsidRDefault="001D3C76" w:rsidP="00524582">
      <w:pPr>
        <w:pStyle w:val="HTMLPreformatted"/>
        <w:rPr>
          <w:rStyle w:val="pln"/>
          <w:rFonts w:ascii="var(--devsite-code-font-family)" w:hAnsi="var(--devsite-code-font-family)"/>
          <w:b/>
          <w:bCs/>
          <w:sz w:val="28"/>
          <w:szCs w:val="32"/>
        </w:rPr>
      </w:pPr>
    </w:p>
    <w:p w14:paraId="313A0447" w14:textId="77777777" w:rsidR="001D3C76" w:rsidRDefault="001D3C76" w:rsidP="00524582">
      <w:pPr>
        <w:pStyle w:val="HTMLPreformatted"/>
        <w:rPr>
          <w:rStyle w:val="pln"/>
          <w:rFonts w:ascii="var(--devsite-code-font-family)" w:hAnsi="var(--devsite-code-font-family)"/>
          <w:b/>
          <w:bCs/>
          <w:sz w:val="28"/>
          <w:szCs w:val="32"/>
        </w:rPr>
      </w:pPr>
    </w:p>
    <w:p w14:paraId="4ABF62C3" w14:textId="1DDFE3FC" w:rsidR="008334CB" w:rsidRDefault="008334CB" w:rsidP="00524582">
      <w:pPr>
        <w:pStyle w:val="HTMLPreformatted"/>
        <w:rPr>
          <w:rStyle w:val="pln"/>
          <w:rFonts w:ascii="var(--devsite-code-font-family)" w:hAnsi="var(--devsite-code-font-family)"/>
          <w:b/>
          <w:bCs/>
          <w:sz w:val="28"/>
          <w:szCs w:val="32"/>
        </w:rPr>
      </w:pPr>
      <w:r>
        <w:rPr>
          <w:rStyle w:val="pln"/>
          <w:rFonts w:ascii="var(--devsite-code-font-family)" w:hAnsi="var(--devsite-code-font-family)"/>
          <w:b/>
          <w:bCs/>
          <w:sz w:val="28"/>
          <w:szCs w:val="32"/>
        </w:rPr>
        <w:t>2. Integration with Visual studio code</w:t>
      </w:r>
    </w:p>
    <w:p w14:paraId="3B29ED8D" w14:textId="30BE543A" w:rsidR="008334CB" w:rsidRPr="001D3C76" w:rsidRDefault="001D3C76" w:rsidP="00524582">
      <w:pPr>
        <w:pStyle w:val="HTMLPreformatted"/>
        <w:rPr>
          <w:rStyle w:val="pln"/>
          <w:rFonts w:ascii="var(--devsite-code-font-family)" w:hAnsi="var(--devsite-code-font-family)"/>
          <w:sz w:val="24"/>
          <w:szCs w:val="24"/>
        </w:rPr>
      </w:pPr>
      <w:r>
        <w:rPr>
          <w:rStyle w:val="pln"/>
          <w:rFonts w:ascii="var(--devsite-code-font-family)" w:hAnsi="var(--devsite-code-font-family)"/>
          <w:sz w:val="24"/>
          <w:szCs w:val="24"/>
        </w:rPr>
        <w:t>Install Bazel build extension</w:t>
      </w:r>
    </w:p>
    <w:p w14:paraId="3CEF3716" w14:textId="77777777" w:rsidR="008334CB" w:rsidRPr="008334CB" w:rsidRDefault="008334CB" w:rsidP="00524582">
      <w:pPr>
        <w:pStyle w:val="HTMLPreformatted"/>
        <w:rPr>
          <w:rStyle w:val="pln"/>
          <w:rFonts w:ascii="var(--devsite-code-font-family)" w:hAnsi="var(--devsite-code-font-family)"/>
          <w:sz w:val="24"/>
          <w:szCs w:val="24"/>
        </w:rPr>
      </w:pPr>
    </w:p>
    <w:p w14:paraId="20564A59" w14:textId="28036A91" w:rsidR="00C71178" w:rsidRDefault="001D3C76">
      <w:r w:rsidRPr="001D3C76">
        <w:drawing>
          <wp:inline distT="0" distB="0" distL="0" distR="0" wp14:anchorId="261C03C9" wp14:editId="1BC9F7F5">
            <wp:extent cx="4391638" cy="2438740"/>
            <wp:effectExtent l="0" t="0" r="9525" b="0"/>
            <wp:docPr id="1519710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71016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11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devsite-code-font-family)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B5B18"/>
    <w:multiLevelType w:val="multilevel"/>
    <w:tmpl w:val="07D4A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A1546B"/>
    <w:multiLevelType w:val="hybridMultilevel"/>
    <w:tmpl w:val="03B21BF0"/>
    <w:lvl w:ilvl="0" w:tplc="82EC02C2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41324"/>
    <w:multiLevelType w:val="hybridMultilevel"/>
    <w:tmpl w:val="6336A0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3607D"/>
    <w:multiLevelType w:val="multilevel"/>
    <w:tmpl w:val="B82AB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2BA6BA0"/>
    <w:multiLevelType w:val="multilevel"/>
    <w:tmpl w:val="2C668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73357946">
    <w:abstractNumId w:val="3"/>
  </w:num>
  <w:num w:numId="2" w16cid:durableId="672299446">
    <w:abstractNumId w:val="4"/>
  </w:num>
  <w:num w:numId="3" w16cid:durableId="813988363">
    <w:abstractNumId w:val="0"/>
  </w:num>
  <w:num w:numId="4" w16cid:durableId="404381229">
    <w:abstractNumId w:val="1"/>
  </w:num>
  <w:num w:numId="5" w16cid:durableId="4080459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2MTY1MjAwMzYwMzVX0lEKTi0uzszPAykwrAUAYldcmywAAAA="/>
  </w:docVars>
  <w:rsids>
    <w:rsidRoot w:val="00524582"/>
    <w:rsid w:val="001D3C76"/>
    <w:rsid w:val="0033269C"/>
    <w:rsid w:val="00333414"/>
    <w:rsid w:val="00524582"/>
    <w:rsid w:val="00651757"/>
    <w:rsid w:val="007C2003"/>
    <w:rsid w:val="008334CB"/>
    <w:rsid w:val="00882A29"/>
    <w:rsid w:val="00AE5C42"/>
    <w:rsid w:val="00C71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89D1A"/>
  <w15:chartTrackingRefBased/>
  <w15:docId w15:val="{C9BF5C84-6CD9-45C4-B29E-585592E25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2458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24582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customStyle="1" w:styleId="devsite-heading">
    <w:name w:val="devsite-heading"/>
    <w:basedOn w:val="DefaultParagraphFont"/>
    <w:rsid w:val="00524582"/>
  </w:style>
  <w:style w:type="paragraph" w:styleId="NormalWeb">
    <w:name w:val="Normal (Web)"/>
    <w:basedOn w:val="Normal"/>
    <w:uiPriority w:val="99"/>
    <w:semiHidden/>
    <w:unhideWhenUsed/>
    <w:rsid w:val="005245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2458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2458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524582"/>
    <w:rPr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52458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45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4582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pln">
    <w:name w:val="pln"/>
    <w:basedOn w:val="DefaultParagraphFont"/>
    <w:rsid w:val="00524582"/>
  </w:style>
  <w:style w:type="character" w:customStyle="1" w:styleId="kwd">
    <w:name w:val="kwd"/>
    <w:basedOn w:val="DefaultParagraphFont"/>
    <w:rsid w:val="00524582"/>
  </w:style>
  <w:style w:type="character" w:customStyle="1" w:styleId="pun">
    <w:name w:val="pun"/>
    <w:basedOn w:val="DefaultParagraphFont"/>
    <w:rsid w:val="00524582"/>
  </w:style>
  <w:style w:type="paragraph" w:styleId="ListParagraph">
    <w:name w:val="List Paragraph"/>
    <w:basedOn w:val="Normal"/>
    <w:uiPriority w:val="34"/>
    <w:qFormat/>
    <w:rsid w:val="00882A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25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bazelbuild/bazel/release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learn.microsoft.com/en-us/cpp/windows/latest-supported-vc-redist?view=msvc-170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    Check your system</vt:lpstr>
      <vt:lpstr>        Install the prerequisites</vt:lpstr>
      <vt:lpstr>        Download Bazel</vt:lpstr>
      <vt:lpstr>        Set up your environment</vt:lpstr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gnasha</dc:creator>
  <cp:keywords/>
  <dc:description/>
  <cp:lastModifiedBy>jignasha</cp:lastModifiedBy>
  <cp:revision>6</cp:revision>
  <dcterms:created xsi:type="dcterms:W3CDTF">2024-03-31T07:25:00Z</dcterms:created>
  <dcterms:modified xsi:type="dcterms:W3CDTF">2024-03-31T13:06:00Z</dcterms:modified>
</cp:coreProperties>
</file>